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350840" w14:textId="77777777" w:rsidR="006B6E9C" w:rsidRDefault="006B6E9C">
      <w:pPr>
        <w:rPr>
          <w:rFonts w:ascii="Times New Roman" w:hAnsi="Times New Roman" w:cs="Times New Roman"/>
        </w:rPr>
      </w:pPr>
      <w:proofErr w:type="spellStart"/>
      <w:r w:rsidRPr="006B6E9C">
        <w:rPr>
          <w:rFonts w:ascii="Times New Roman" w:hAnsi="Times New Roman" w:cs="Times New Roman"/>
        </w:rPr>
        <w:t>mdtC</w:t>
      </w:r>
      <w:proofErr w:type="spellEnd"/>
      <w:r w:rsidRPr="006B6E9C">
        <w:rPr>
          <w:rFonts w:ascii="Times New Roman" w:hAnsi="Times New Roman" w:cs="Times New Roman"/>
        </w:rPr>
        <w:t xml:space="preserve"> knockout strain sequencing fragments</w:t>
      </w:r>
    </w:p>
    <w:p w14:paraId="1F25A6B4" w14:textId="3AE819DD" w:rsidR="00FD2F77" w:rsidRDefault="00FD2F77">
      <w:pPr>
        <w:rPr>
          <w:rFonts w:ascii="Times New Roman" w:hAnsi="Times New Roman" w:cs="Times New Roman"/>
        </w:rPr>
      </w:pPr>
      <w:r w:rsidRPr="00FD2F77">
        <w:rPr>
          <w:rFonts w:ascii="Times New Roman" w:hAnsi="Times New Roman" w:cs="Times New Roman"/>
        </w:rPr>
        <w:t>ATTGTGAGCGGATAACAATTTGTGGAATCCCGGGAGAGCTCCTCGGCATTCTGTACGAGAGCTTTATTCACCCGATCACCATTCTCTCGACGCTACCCACCGCAGGGGTTGGCGCACTGCTGGCGTTGCTGATTGCTGGTAGCGAACTGGATGTGATTGCGATTATCGGCATTATTTTGCTGATCGGTATCGTGAAGAAGAACGCCATCATGATGATCGACTTCGCGCTGGCTGCTGAGCGCGAGCAAGGCATGTCGCCGCGCGAGGCAATCTACCAGGCTTGTCTGTTGCGTTTTCGTCCGATCCTGATGACCACTCTGGCGGCTCTGCTTGGCGCGCTGCCGCTGATGTTGAGTACCGGGGTCGGCGCGGAACTGCGTCGTCCGTTAGGTATCGGCATGGTCGGCGGTCTGATTGTCAGCCAGGTGCTGACGCTGTTTACCACGCCGGTGATTTATTTGCTGTTCGACCGCCTGGCATTGTGGACCAAAAGCCGCTTTGCCCGTCATGAAGAGGAGGCGTAAGTGTCGCTGGACGACGTACGCACCGCCGTCAGCAATGCCAACGTGCGTAAACCGCAGGGCGCGCTGGAAGATGGCACTCACCGCTGGCAGATCCAGACCAATGATGAGCTAAAAACCGCCGCTGAATATCAGCCGTTGATTATTCACTACAACAACGGCGGCGCGGTTCGTCTGGGCGATGTGGCGACGGTGACCGACTCAGTGCAGGATGTGCGCAACGCCGGGATGACCAACGCCAAACCGGCTATTTTACTGATGATCCGCAAACTGCCGGAAGCCAATATTATCCAGACGGTTGACAGCATCCGGGCAAAATTACCGGAGTTGCAGGAAACCATTCCGGCGGCGATTGATCTGCAAATTGCCCAGGATCGCTCCCCCACCATTCGCGCCTCGCTGGAAGAAGTCGAGCAAACGCTGATTATCTCGGTGGCGCTGGTGATTCTGGTGGTGTTTTTATTCCTGCGCTCGGGTCGCGCCACTATTATTCCCGCCGCTAGCGCTGATGTCCGGCGGTGCTTTTGCC</w:t>
      </w:r>
    </w:p>
    <w:p w14:paraId="219EBFF4" w14:textId="77777777" w:rsidR="00FD2F77" w:rsidRDefault="00FD2F77">
      <w:pPr>
        <w:rPr>
          <w:rFonts w:ascii="Times New Roman" w:hAnsi="Times New Roman" w:cs="Times New Roman"/>
        </w:rPr>
      </w:pPr>
    </w:p>
    <w:p w14:paraId="722B982E" w14:textId="231983DA" w:rsidR="006B6E9C" w:rsidRDefault="006B6E9C" w:rsidP="006B6E9C">
      <w:pPr>
        <w:rPr>
          <w:rFonts w:ascii="Times New Roman" w:hAnsi="Times New Roman" w:cs="Times New Roman"/>
        </w:rPr>
      </w:pPr>
      <w:proofErr w:type="spellStart"/>
      <w:r w:rsidRPr="006B6E9C">
        <w:rPr>
          <w:rFonts w:ascii="Times New Roman" w:hAnsi="Times New Roman" w:cs="Times New Roman"/>
        </w:rPr>
        <w:t>mdt</w:t>
      </w:r>
      <w:r>
        <w:rPr>
          <w:rFonts w:ascii="Times New Roman" w:hAnsi="Times New Roman" w:cs="Times New Roman" w:hint="eastAsia"/>
        </w:rPr>
        <w:t>D</w:t>
      </w:r>
      <w:proofErr w:type="spellEnd"/>
      <w:r w:rsidRPr="006B6E9C">
        <w:rPr>
          <w:rFonts w:ascii="Times New Roman" w:hAnsi="Times New Roman" w:cs="Times New Roman"/>
        </w:rPr>
        <w:t xml:space="preserve"> knockout strain sequencing fragments</w:t>
      </w:r>
    </w:p>
    <w:p w14:paraId="406DE005" w14:textId="3E813428" w:rsidR="00FD2F77" w:rsidRPr="00FD2F77" w:rsidRDefault="00290568">
      <w:pPr>
        <w:rPr>
          <w:rFonts w:ascii="Times New Roman" w:hAnsi="Times New Roman" w:cs="Times New Roman"/>
        </w:rPr>
      </w:pPr>
      <w:r w:rsidRPr="00290568">
        <w:rPr>
          <w:rFonts w:ascii="Times New Roman" w:hAnsi="Times New Roman" w:cs="Times New Roman"/>
        </w:rPr>
        <w:t>TTGAGTGACACAGGAACACTTAACGGCTGACATGGGAATTCCACATGTGGAATTCCACATGTGGAATTGTGAGCGGATAACAATTTGTGGAATCCCGGGAGAGCTCGTGCTGGGTATCCTTTACGAGAGTTACGTACATCCGCTGACGATTCTCTCCACCCTGCCCTCGGCGGGCGTTGGAGCGCTGTTGGCGCTGGAGCTGTTCAATGCCCCGTTCAGCCTAATCGCCCTGATAGGGATCATGCTATTAATCGGCATCGTGAAGAAAAACGCCATTATGATGGTCGATTTTGCGCTTGAAGCCCAACGGCACGGTAACCTGACGCCGCAGGAAGCTATTTTCCAGGCCTGTCTGCTGCGTTTTCGCCCGATTATGATGACTACCCTGGCGGCGCTGTTTGGTGCGCTGCCGCTGGTATTGTCGGGCGGCGACGGCTCGGAGCTGCGGCAACCCCTGGGGATCACCATTGTCGGCGGACTGGTAATGAGCCAGCTCCTTACGCTGTATACCACGCCGGTGGTGTATCTCTTTTTCGACCGTCTGCGGCTGCGTTTTTCGCGTAAACCTAAACAAACGGTAACCGAGTAACTGATGATGATCCCGATGGTGCTTGGCAGCATGGGAATGAAGCGAATTGTGGTACAGGTGGTGAATCGCTTTGGTTATCGTCGGGTACTGGTAGCGACCACGCTGGGTCTGTCGCTGGTCACCCTGTTGTTTATGACTACCGCCCTGCTGGGCTGGTACTACGTTTTGCCGTTCGTCCTGTTTTTACAAGGGATGGTCAACTCGACGCGTTTCTCCTCCATGAACACCCTGACGCTGAAAGATCTCCCGGACAATCTGGCGAGCAGCGGCAACAGCCTGCTGTCGATGATTATGCAATTGTCGATGAGTATCGGCGTCACTATCGCCGGGCTGTTGCTGGGACTTTTTGGTTCACAGCATGTCAGCGTCGACAGCGGCACCACACAAACCGTCTTTATGTACACCTGGCTTAGCATGGCGTTGATCATCGCCCTTCCGGCGTTCATCTTTGCCAGAGTGCCGAACGATACGCATCAAAATGTAGCTAGCGCTGATGTCCGGCGGTGCTTTTGCCGTTACGCACCACCCCGTCAGTAGCTGAACAGGAGGGACAGCTGATAGAAACAGAAGCCACTGGAGCACCTCAAAA</w:t>
      </w:r>
    </w:p>
    <w:p w14:paraId="47605FFD" w14:textId="77777777" w:rsidR="00FD2F77" w:rsidRPr="00FD2F77" w:rsidRDefault="00FD2F77">
      <w:pPr>
        <w:rPr>
          <w:rFonts w:ascii="Times New Roman" w:hAnsi="Times New Roman" w:cs="Times New Roman"/>
        </w:rPr>
      </w:pPr>
    </w:p>
    <w:p w14:paraId="24E3F79F" w14:textId="41A398FF" w:rsidR="006B6E9C" w:rsidRDefault="006B6E9C" w:rsidP="006B6E9C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macB</w:t>
      </w:r>
      <w:proofErr w:type="spellEnd"/>
      <w:r w:rsidRPr="006B6E9C">
        <w:rPr>
          <w:rFonts w:ascii="Times New Roman" w:hAnsi="Times New Roman" w:cs="Times New Roman"/>
        </w:rPr>
        <w:t xml:space="preserve"> knockout strain sequencing fragments</w:t>
      </w:r>
    </w:p>
    <w:p w14:paraId="10C2A16D" w14:textId="56F91D2A" w:rsidR="00FD2F77" w:rsidRPr="00FD2F77" w:rsidRDefault="00FD2F77">
      <w:pPr>
        <w:rPr>
          <w:rFonts w:ascii="Times New Roman" w:hAnsi="Times New Roman" w:cs="Times New Roman"/>
        </w:rPr>
      </w:pPr>
      <w:r w:rsidRPr="00FD2F77">
        <w:rPr>
          <w:rFonts w:ascii="Times New Roman" w:hAnsi="Times New Roman" w:cs="Times New Roman"/>
        </w:rPr>
        <w:lastRenderedPageBreak/>
        <w:t>TTAACGGCTGACATGGGAATTCCACATGTGGAATTCCACATGTGGAATTGTGAGCGGATAACAATTTGTGGAATCCCGGGAGAGCTCAGCACCGAACATTCTGACGCTGGCAGATATGAGCGCCATGCTGGTAAAAGCGCAGGTTTCTGAAGCGGATGTAATCCACCTGAAGCCGGGGCAAAAAGCCTGGTTTACGGTGCTTGGCGATCCACTGACGCGCTACGAGGGGCAAATCAAGGATGTACTACCGACGCCGGAAAAGGTTAACGACGCTATTTTCTATTACGCCCGTTTTGAAGTCCCCAACCCCAATGGTTTGCTGCGGCTGGATATGACTGCGCAAGTGCATATTCAGCTCACCGATGTGAAAAATGTGCTGACGATCCCTCTGTCGGCGTTAGGCGATCCGGTTGGCGATAATCGTTATAAAGTCAAATTGTTGCGTAATGGTGAAACACGCGAGCGTGAAGTGACGATTGGCGCACGTAACGATACCGATGTTGAGATTGTCAAAGGGCTTGAAGCGGGCGATGAAGTGGTGATTGGTGAGGCCAAACCAGGAGCTGCACACTGGCGGATATTCGTTCTATTGGTACGAATACTATTGATGTCTATCCCGGGAAAGATTTTGGCGATGACGATCCGCAATATCAGCAGGCGCTGAAGTACGACGACTTAATCGCCATCCAAAAACAACCGTGGGTCGCCTCAGCCACACCTGCCGTCTCGCAAAACCTGCGCCTGCGTTATAACAATGTTGATGTTGCTGCCAGTGCCAATGGCGTGAGCGGCGATTATTTTAATGTCTATGGCATGACCTTCAGTGAAGGAAACACCTTTAATCAGGAGCAGCTGAACGGTCGTGCGCAGGTCGTGGTTCTCGACAGTAATACTCGCCGCCAGCTTTTCCCCCATAAAGCAGATGTGGTTGGCGAGGTGATTCTGGTCGGCAATATGCCCGCCAGAGTCATTGGTGTGGCGGAAGAAAAACAGTCGATGTTTGGTAGCAGTAAAGTGCTGCGTGTCTGGCTACCTTACAGCACGATGTCCGGGGCTAGCGCTGATGTCCGGCGGTGCTTTTGCCGTTACGCACCACCCCGTC</w:t>
      </w:r>
    </w:p>
    <w:p w14:paraId="3FC1547E" w14:textId="77777777" w:rsidR="00FD2F77" w:rsidRPr="00FD2F77" w:rsidRDefault="00FD2F77">
      <w:pPr>
        <w:rPr>
          <w:rFonts w:ascii="Times New Roman" w:hAnsi="Times New Roman" w:cs="Times New Roman"/>
        </w:rPr>
      </w:pPr>
    </w:p>
    <w:p w14:paraId="3C314AF3" w14:textId="2FB5537A" w:rsidR="006B6E9C" w:rsidRDefault="006B6E9C" w:rsidP="006B6E9C">
      <w:pPr>
        <w:rPr>
          <w:rFonts w:ascii="Times New Roman" w:hAnsi="Times New Roman" w:cs="Times New Roman"/>
        </w:rPr>
      </w:pPr>
      <w:proofErr w:type="spellStart"/>
      <w:r w:rsidRPr="006B6E9C">
        <w:rPr>
          <w:rFonts w:ascii="Times New Roman" w:hAnsi="Times New Roman" w:cs="Times New Roman"/>
        </w:rPr>
        <w:t>mdt</w:t>
      </w:r>
      <w:r>
        <w:rPr>
          <w:rFonts w:ascii="Times New Roman" w:hAnsi="Times New Roman" w:cs="Times New Roman" w:hint="eastAsia"/>
        </w:rPr>
        <w:t>F</w:t>
      </w:r>
      <w:proofErr w:type="spellEnd"/>
      <w:r w:rsidRPr="006B6E9C">
        <w:rPr>
          <w:rFonts w:ascii="Times New Roman" w:hAnsi="Times New Roman" w:cs="Times New Roman"/>
        </w:rPr>
        <w:t xml:space="preserve"> knockout strain sequencing fragments</w:t>
      </w:r>
    </w:p>
    <w:p w14:paraId="1A18D35D" w14:textId="5B293BD4" w:rsidR="00FD2F77" w:rsidRPr="00FD2F77" w:rsidRDefault="00FD2F77">
      <w:pPr>
        <w:rPr>
          <w:rFonts w:ascii="Times New Roman" w:hAnsi="Times New Roman" w:cs="Times New Roman"/>
        </w:rPr>
      </w:pPr>
      <w:r w:rsidRPr="00FD2F77">
        <w:rPr>
          <w:rFonts w:ascii="Times New Roman" w:hAnsi="Times New Roman" w:cs="Times New Roman"/>
        </w:rPr>
        <w:t>TTGAGTGACACAGGAACACTTAACGGCTGACATGGGAATTCCACATGTGGAATTCCACATGTGGAATTGTGAGCGGATAACAATTTGTGGAATCCCGGGAGAGCTCGCTATGCCTTCATTACCTGAAGCAGTGCAGCAGCAGGGGATTAGCGTCGATAAGTCGAGCAGTAATATCCTGATGGTAGCGGCGTTTATTTCTGATAACGGCAGCCTCAACCAGTACGATATCGCGGACTATGTAGCGTCTAATATCAAAGACCCGCTAAGCCGTACCGCGGGCGTTGGTAGCGTACAACTCTTTGGTTCCGAGTATGCCATGCGTATCTGGCTGGACCCGCAAAAACTCAATAAATATAACCTGGTACCTTCCGATGTTATTTCCCAGATTAAGGTGCAAAACAACCAGATTTCCGGTGGTCAACTGGGTGGCATGCCACAGGCGGCAGACCAGCAGCTAAACGCCTCGATCATTGTGCAGACGCGTCTGCAAACGCCGGAAGAATTTGGCAAAATCCTGTTGAAAGTTCAGCAAGATGGTTCGCAAGTGGAACGTGTCGGTGAGGAAAACTCGGTTACCGCGATCATTCAGCGGGCAATGATTGCGTTAAGCAGTATCAATAAAGCCGTCGTCTTCCCGTTCAACTTACCCGCGGTGGCTGAACTGGGTACCGCGTCAGGTTTTGATATGGAACTGCTGGACAACGGTAACCTGGGGCACGAAAAACTAACCCAGGCGCGAAACGAGCTGTTATCACTGGCAGCGCAATCACCGAATCAGGTCACCGGGGTACGCCCGAACGGCCTGGAAGATACGCCGATGTTCAAAGTGAACGTCAACGCTGCGAAAGCTGAAGCGATGGGCGTGGCGCTGTCTGATATCAACCAGACAATTTCCACCGCCTTCGGCAGCAGCTACGTGAACGACTTCCTCAACCAGGGGCGGGTGAAAAAAGTGTATGTCCAGGCAGGCACGCCGTTCCGTATGTTGCCGGATAACATCAACCAATGGTATGTACGCAACGCCTCTGGCACGATGGCACCGCTTTCTGCCTACTCGTCTACCGAATGGGCTAGCGCTGATGTCCGGCGGTGCTTTTGCCGTTACGCACCACCCC</w:t>
      </w:r>
    </w:p>
    <w:p w14:paraId="2A458F75" w14:textId="77777777" w:rsidR="00FD2F77" w:rsidRPr="00FD2F77" w:rsidRDefault="00FD2F77">
      <w:pPr>
        <w:rPr>
          <w:rFonts w:ascii="Times New Roman" w:hAnsi="Times New Roman" w:cs="Times New Roman"/>
        </w:rPr>
      </w:pPr>
    </w:p>
    <w:p w14:paraId="5BBC2345" w14:textId="77777777" w:rsidR="00FD2F77" w:rsidRPr="00FD2F77" w:rsidRDefault="00FD2F77">
      <w:pPr>
        <w:rPr>
          <w:rFonts w:ascii="Times New Roman" w:hAnsi="Times New Roman" w:cs="Times New Roman"/>
        </w:rPr>
      </w:pPr>
    </w:p>
    <w:sectPr w:rsidR="00FD2F77" w:rsidRPr="00FD2F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F8C0E" w14:textId="77777777" w:rsidR="00B93463" w:rsidRDefault="00B93463" w:rsidP="00FD2F77">
      <w:r>
        <w:separator/>
      </w:r>
    </w:p>
  </w:endnote>
  <w:endnote w:type="continuationSeparator" w:id="0">
    <w:p w14:paraId="263B3813" w14:textId="77777777" w:rsidR="00B93463" w:rsidRDefault="00B93463" w:rsidP="00FD2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E2A996" w14:textId="77777777" w:rsidR="00B93463" w:rsidRDefault="00B93463" w:rsidP="00FD2F77">
      <w:r>
        <w:separator/>
      </w:r>
    </w:p>
  </w:footnote>
  <w:footnote w:type="continuationSeparator" w:id="0">
    <w:p w14:paraId="0055FEB2" w14:textId="77777777" w:rsidR="00B93463" w:rsidRDefault="00B93463" w:rsidP="00FD2F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xNzIzMjewNLc0N7FU0lEKTi0uzszPAykwqgUAT4ysCiwAAAA="/>
  </w:docVars>
  <w:rsids>
    <w:rsidRoot w:val="00761900"/>
    <w:rsid w:val="001F3C77"/>
    <w:rsid w:val="00290568"/>
    <w:rsid w:val="004A20B4"/>
    <w:rsid w:val="006B6E9C"/>
    <w:rsid w:val="00761900"/>
    <w:rsid w:val="00924691"/>
    <w:rsid w:val="00AC23C3"/>
    <w:rsid w:val="00B27EC4"/>
    <w:rsid w:val="00B93463"/>
    <w:rsid w:val="00EF2DF5"/>
    <w:rsid w:val="00FD2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9E0200B"/>
  <w15:chartTrackingRefBased/>
  <w15:docId w15:val="{DD2D844D-8E6B-4A73-ABB0-A86B4EB63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E9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D2F7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2F7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2F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2F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89</Words>
  <Characters>3933</Characters>
  <Application>Microsoft Office Word</Application>
  <DocSecurity>0</DocSecurity>
  <Lines>32</Lines>
  <Paragraphs>9</Paragraphs>
  <ScaleCrop>false</ScaleCrop>
  <Company/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战神 灰风</dc:creator>
  <cp:keywords/>
  <dc:description/>
  <cp:lastModifiedBy>战神 灰风</cp:lastModifiedBy>
  <cp:revision>3</cp:revision>
  <dcterms:created xsi:type="dcterms:W3CDTF">2024-09-22T09:57:00Z</dcterms:created>
  <dcterms:modified xsi:type="dcterms:W3CDTF">2024-09-22T10:26:00Z</dcterms:modified>
</cp:coreProperties>
</file>